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4745" w:rsidRDefault="00720BE7" w:rsidP="00720BE7">
      <w:pPr>
        <w:bidi w:val="0"/>
      </w:pPr>
      <w:r>
        <w:t>Email Subject: Prospective PhD Student of ------------ Engineering (Name of Scholarship Scheme)</w:t>
      </w:r>
    </w:p>
    <w:p w:rsidR="00720BE7" w:rsidRDefault="00720BE7" w:rsidP="00720BE7">
      <w:pPr>
        <w:bidi w:val="0"/>
      </w:pPr>
      <w:r>
        <w:t>Respected Prof. Dr. XYZ</w:t>
      </w:r>
    </w:p>
    <w:p w:rsidR="00720BE7" w:rsidRDefault="00720BE7" w:rsidP="00720BE7">
      <w:pPr>
        <w:bidi w:val="0"/>
      </w:pPr>
      <w:r>
        <w:t>Have a Good Day;</w:t>
      </w:r>
    </w:p>
    <w:p w:rsidR="00720BE7" w:rsidRDefault="00720BE7" w:rsidP="006E1E29">
      <w:pPr>
        <w:bidi w:val="0"/>
      </w:pPr>
      <w:r>
        <w:t>I would like to inquire whether you are currently accepting graduate students. I am writing to you in order to find a suitable Doctorate (PhD) student research position in your esteemed research group. Currently, I hold my Master’s degree in ------------ from ------------ University and Bachelor’s degree in ------------ from ------------ University.</w:t>
      </w:r>
    </w:p>
    <w:p w:rsidR="00720BE7" w:rsidRDefault="00720BE7" w:rsidP="00E85BB9">
      <w:pPr>
        <w:bidi w:val="0"/>
      </w:pPr>
      <w:r>
        <w:t xml:space="preserve">Besides that, I have more than ------------ years of versatile professional work experience which includes ------------. The main focus of my research and professional work experience has been ------------. I have explored your department’s graduate school website in detail. Moreover, I have studied your research interests along with some recent publications and it seems like an excellent fit for me. I want to do my doctoral research under your kind supervision. If you find me a potential candidate, then please accept me as your </w:t>
      </w:r>
      <w:r w:rsidR="00C0161F">
        <w:t>PhD student and issue me an “ACCEPTANCE LETTER” as my PhD supervisor, so that I can timely proceed with my admission application. I am going to apply for “------------ Scholarship Scheme” for the intake session ------------.</w:t>
      </w:r>
    </w:p>
    <w:p w:rsidR="00C0161F" w:rsidRDefault="00C0161F" w:rsidP="00C0161F">
      <w:pPr>
        <w:bidi w:val="0"/>
      </w:pPr>
      <w:r>
        <w:t xml:space="preserve">My “CV” and academic transcripts of bachelor and Master are </w:t>
      </w:r>
      <w:proofErr w:type="gramStart"/>
      <w:r>
        <w:t>attached,</w:t>
      </w:r>
      <w:proofErr w:type="gramEnd"/>
      <w:r>
        <w:t xml:space="preserve"> please have a look into that. I shall be looking forward a positive response from you. Thanks.</w:t>
      </w:r>
    </w:p>
    <w:p w:rsidR="004C4FFF" w:rsidRDefault="004C4FFF" w:rsidP="004C4FFF">
      <w:pPr>
        <w:bidi w:val="0"/>
      </w:pPr>
      <w:bookmarkStart w:id="0" w:name="_GoBack"/>
      <w:bookmarkEnd w:id="0"/>
    </w:p>
    <w:p w:rsidR="00C0161F" w:rsidRDefault="00C0161F" w:rsidP="00C0161F">
      <w:pPr>
        <w:bidi w:val="0"/>
      </w:pPr>
      <w:r>
        <w:t xml:space="preserve">Best </w:t>
      </w:r>
      <w:r w:rsidR="006E1E29">
        <w:t>Regards</w:t>
      </w:r>
      <w:r>
        <w:t>,</w:t>
      </w:r>
    </w:p>
    <w:p w:rsidR="00C0161F" w:rsidRDefault="006E1E29" w:rsidP="00C0161F">
      <w:pPr>
        <w:bidi w:val="0"/>
      </w:pPr>
      <w:proofErr w:type="gramStart"/>
      <w:r>
        <w:t>Your</w:t>
      </w:r>
      <w:proofErr w:type="gramEnd"/>
      <w:r>
        <w:t xml:space="preserve"> Name</w:t>
      </w:r>
    </w:p>
    <w:p w:rsidR="006E1E29" w:rsidRDefault="006E1E29" w:rsidP="006E1E29">
      <w:pPr>
        <w:bidi w:val="0"/>
      </w:pPr>
      <w:r>
        <w:t>Prospective PhD Student</w:t>
      </w:r>
    </w:p>
    <w:p w:rsidR="006E1E29" w:rsidRPr="00553847" w:rsidRDefault="006E1E29" w:rsidP="006E1E29">
      <w:pPr>
        <w:bidi w:val="0"/>
      </w:pPr>
      <w:r>
        <w:t>Email ID &amp; Cell Number</w:t>
      </w:r>
    </w:p>
    <w:sectPr w:rsidR="006E1E29" w:rsidRPr="00553847" w:rsidSect="00AA63BD"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D80A42"/>
    <w:multiLevelType w:val="hybridMultilevel"/>
    <w:tmpl w:val="C2C20DE0"/>
    <w:lvl w:ilvl="0" w:tplc="EEE447B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FB55E8"/>
    <w:multiLevelType w:val="hybridMultilevel"/>
    <w:tmpl w:val="F05EE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0338E0"/>
    <w:multiLevelType w:val="hybridMultilevel"/>
    <w:tmpl w:val="4322F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4E1AAF"/>
    <w:multiLevelType w:val="hybridMultilevel"/>
    <w:tmpl w:val="CD12B504"/>
    <w:lvl w:ilvl="0" w:tplc="BED809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EF1394B"/>
    <w:multiLevelType w:val="hybridMultilevel"/>
    <w:tmpl w:val="3184D9E8"/>
    <w:lvl w:ilvl="0" w:tplc="1EC267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007C47"/>
    <w:multiLevelType w:val="hybridMultilevel"/>
    <w:tmpl w:val="1764C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CB6490E"/>
    <w:multiLevelType w:val="hybridMultilevel"/>
    <w:tmpl w:val="079C5B80"/>
    <w:lvl w:ilvl="0" w:tplc="95E4E6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772239A"/>
    <w:multiLevelType w:val="hybridMultilevel"/>
    <w:tmpl w:val="5648917C"/>
    <w:lvl w:ilvl="0" w:tplc="44865C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7"/>
  </w:num>
  <w:num w:numId="5">
    <w:abstractNumId w:val="6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NTUwNzQ0MTMwMDBU0lEKTi0uzszPAykwqgUAgKW2liwAAAA="/>
  </w:docVars>
  <w:rsids>
    <w:rsidRoot w:val="00D06C8A"/>
    <w:rsid w:val="000176FB"/>
    <w:rsid w:val="00017ED4"/>
    <w:rsid w:val="00027CFE"/>
    <w:rsid w:val="00047CA7"/>
    <w:rsid w:val="00057BF5"/>
    <w:rsid w:val="00080EA7"/>
    <w:rsid w:val="00082662"/>
    <w:rsid w:val="00086C7A"/>
    <w:rsid w:val="0009014E"/>
    <w:rsid w:val="00095EE6"/>
    <w:rsid w:val="000A4235"/>
    <w:rsid w:val="000B48D2"/>
    <w:rsid w:val="000E3922"/>
    <w:rsid w:val="000F19C2"/>
    <w:rsid w:val="00105E6F"/>
    <w:rsid w:val="001548D0"/>
    <w:rsid w:val="00172BD2"/>
    <w:rsid w:val="00176AB9"/>
    <w:rsid w:val="001A4175"/>
    <w:rsid w:val="001F215D"/>
    <w:rsid w:val="001F2A8A"/>
    <w:rsid w:val="001F34BF"/>
    <w:rsid w:val="00232429"/>
    <w:rsid w:val="00240E12"/>
    <w:rsid w:val="00246F41"/>
    <w:rsid w:val="00274016"/>
    <w:rsid w:val="002A70DB"/>
    <w:rsid w:val="002B11CC"/>
    <w:rsid w:val="002E72B0"/>
    <w:rsid w:val="0030289B"/>
    <w:rsid w:val="0031164A"/>
    <w:rsid w:val="003163AD"/>
    <w:rsid w:val="0033758D"/>
    <w:rsid w:val="00390485"/>
    <w:rsid w:val="003A6686"/>
    <w:rsid w:val="003E16FD"/>
    <w:rsid w:val="003F5D60"/>
    <w:rsid w:val="00412BE3"/>
    <w:rsid w:val="00423748"/>
    <w:rsid w:val="004250AC"/>
    <w:rsid w:val="00436508"/>
    <w:rsid w:val="0043750B"/>
    <w:rsid w:val="00441EF0"/>
    <w:rsid w:val="00450EF5"/>
    <w:rsid w:val="00492457"/>
    <w:rsid w:val="004A4E9B"/>
    <w:rsid w:val="004B4F0F"/>
    <w:rsid w:val="004C4FFF"/>
    <w:rsid w:val="0052623A"/>
    <w:rsid w:val="00544575"/>
    <w:rsid w:val="005530C5"/>
    <w:rsid w:val="00553847"/>
    <w:rsid w:val="00556190"/>
    <w:rsid w:val="0056069F"/>
    <w:rsid w:val="00562927"/>
    <w:rsid w:val="00565117"/>
    <w:rsid w:val="00566DB2"/>
    <w:rsid w:val="0058074D"/>
    <w:rsid w:val="00585FD8"/>
    <w:rsid w:val="00592AC1"/>
    <w:rsid w:val="005D6EEA"/>
    <w:rsid w:val="005E28FF"/>
    <w:rsid w:val="00601839"/>
    <w:rsid w:val="006166A2"/>
    <w:rsid w:val="00645162"/>
    <w:rsid w:val="00687406"/>
    <w:rsid w:val="006B52F3"/>
    <w:rsid w:val="006D29B3"/>
    <w:rsid w:val="006E1E29"/>
    <w:rsid w:val="00712648"/>
    <w:rsid w:val="00720BE7"/>
    <w:rsid w:val="00722769"/>
    <w:rsid w:val="00731492"/>
    <w:rsid w:val="00732DB5"/>
    <w:rsid w:val="00734801"/>
    <w:rsid w:val="00736878"/>
    <w:rsid w:val="007506A3"/>
    <w:rsid w:val="0075576D"/>
    <w:rsid w:val="00791143"/>
    <w:rsid w:val="007E0368"/>
    <w:rsid w:val="007F44B0"/>
    <w:rsid w:val="007F4FDA"/>
    <w:rsid w:val="00804745"/>
    <w:rsid w:val="00817970"/>
    <w:rsid w:val="008842FA"/>
    <w:rsid w:val="008B0B73"/>
    <w:rsid w:val="008B1492"/>
    <w:rsid w:val="008C5BD0"/>
    <w:rsid w:val="008E2C7E"/>
    <w:rsid w:val="008E36DB"/>
    <w:rsid w:val="00903D7C"/>
    <w:rsid w:val="00907AF6"/>
    <w:rsid w:val="0091729F"/>
    <w:rsid w:val="0098569B"/>
    <w:rsid w:val="00992F82"/>
    <w:rsid w:val="009930AB"/>
    <w:rsid w:val="009C1A5B"/>
    <w:rsid w:val="009C2233"/>
    <w:rsid w:val="009D63AB"/>
    <w:rsid w:val="009F3846"/>
    <w:rsid w:val="00A019DC"/>
    <w:rsid w:val="00A13C8F"/>
    <w:rsid w:val="00A35855"/>
    <w:rsid w:val="00A35C0B"/>
    <w:rsid w:val="00A40D63"/>
    <w:rsid w:val="00A4221E"/>
    <w:rsid w:val="00A9750C"/>
    <w:rsid w:val="00AA63BD"/>
    <w:rsid w:val="00AA78E1"/>
    <w:rsid w:val="00B24909"/>
    <w:rsid w:val="00B66F8A"/>
    <w:rsid w:val="00B67FD1"/>
    <w:rsid w:val="00B81674"/>
    <w:rsid w:val="00B833BF"/>
    <w:rsid w:val="00BA43DC"/>
    <w:rsid w:val="00BD0EE5"/>
    <w:rsid w:val="00BE7F25"/>
    <w:rsid w:val="00C0161F"/>
    <w:rsid w:val="00C749FC"/>
    <w:rsid w:val="00C85F90"/>
    <w:rsid w:val="00CC7889"/>
    <w:rsid w:val="00CD0338"/>
    <w:rsid w:val="00D05090"/>
    <w:rsid w:val="00D06C8A"/>
    <w:rsid w:val="00D322A9"/>
    <w:rsid w:val="00D36687"/>
    <w:rsid w:val="00D45E9C"/>
    <w:rsid w:val="00D831AE"/>
    <w:rsid w:val="00D83D84"/>
    <w:rsid w:val="00DA4084"/>
    <w:rsid w:val="00DA7E0A"/>
    <w:rsid w:val="00DB41E2"/>
    <w:rsid w:val="00DC4FA7"/>
    <w:rsid w:val="00DD06D4"/>
    <w:rsid w:val="00DD47C4"/>
    <w:rsid w:val="00E01FAC"/>
    <w:rsid w:val="00E36870"/>
    <w:rsid w:val="00E416FC"/>
    <w:rsid w:val="00E44937"/>
    <w:rsid w:val="00E44C4B"/>
    <w:rsid w:val="00E46F48"/>
    <w:rsid w:val="00E57AAB"/>
    <w:rsid w:val="00E60F86"/>
    <w:rsid w:val="00E83FE0"/>
    <w:rsid w:val="00E85BB9"/>
    <w:rsid w:val="00E95AFC"/>
    <w:rsid w:val="00EB306C"/>
    <w:rsid w:val="00EB5A62"/>
    <w:rsid w:val="00ED1185"/>
    <w:rsid w:val="00ED58AE"/>
    <w:rsid w:val="00F24D33"/>
    <w:rsid w:val="00F35030"/>
    <w:rsid w:val="00F401C5"/>
    <w:rsid w:val="00F43D5D"/>
    <w:rsid w:val="00F85A7E"/>
    <w:rsid w:val="00FA07A6"/>
    <w:rsid w:val="00FD2603"/>
    <w:rsid w:val="00FE0B78"/>
    <w:rsid w:val="00FF6841"/>
    <w:rsid w:val="00FF6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0AB"/>
    <w:pPr>
      <w:bidi/>
      <w:jc w:val="both"/>
    </w:pPr>
    <w:rPr>
      <w:rFonts w:ascii="Times New Roman" w:hAnsi="Times New Roman" w:cs="B Nazanin"/>
      <w:sz w:val="28"/>
      <w:szCs w:val="28"/>
    </w:rPr>
  </w:style>
  <w:style w:type="paragraph" w:styleId="Heading1">
    <w:name w:val="heading 1"/>
    <w:basedOn w:val="Title"/>
    <w:link w:val="Heading1Char"/>
    <w:uiPriority w:val="9"/>
    <w:qFormat/>
    <w:rsid w:val="00712648"/>
    <w:pPr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648"/>
    <w:pPr>
      <w:outlineLvl w:val="1"/>
    </w:pPr>
    <w:rPr>
      <w:b/>
      <w:bCs/>
      <w:sz w:val="36"/>
      <w:szCs w:val="36"/>
      <w:lang w:bidi="fa-I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2648"/>
    <w:pPr>
      <w:outlineLvl w:val="2"/>
    </w:pPr>
    <w:rPr>
      <w:b/>
      <w:bCs/>
      <w:sz w:val="32"/>
      <w:szCs w:val="32"/>
      <w:lang w:bidi="fa-I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2648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F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3748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930AB"/>
    <w:rPr>
      <w:b/>
      <w:bCs/>
      <w:sz w:val="32"/>
      <w:szCs w:val="32"/>
      <w:lang w:bidi="fa-IR"/>
    </w:rPr>
  </w:style>
  <w:style w:type="character" w:customStyle="1" w:styleId="TitleChar">
    <w:name w:val="Title Char"/>
    <w:basedOn w:val="DefaultParagraphFont"/>
    <w:link w:val="Title"/>
    <w:uiPriority w:val="10"/>
    <w:rsid w:val="009930AB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712648"/>
    <w:rPr>
      <w:rFonts w:ascii="Times New Roman" w:hAnsi="Times New Roman" w:cs="B Nazanin"/>
      <w:b/>
      <w:bCs/>
      <w:sz w:val="40"/>
      <w:szCs w:val="40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712648"/>
    <w:rPr>
      <w:rFonts w:ascii="Times New Roman" w:hAnsi="Times New Roman" w:cs="B Nazanin"/>
      <w:b/>
      <w:bCs/>
      <w:sz w:val="36"/>
      <w:szCs w:val="3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712648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2648"/>
    <w:rPr>
      <w:rFonts w:ascii="Times New Roman" w:eastAsiaTheme="majorEastAsia" w:hAnsi="Times New Roman" w:cs="B Nazanin"/>
      <w:b/>
      <w:bCs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F85A7E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0AB"/>
    <w:pPr>
      <w:bidi/>
      <w:jc w:val="both"/>
    </w:pPr>
    <w:rPr>
      <w:rFonts w:ascii="Times New Roman" w:hAnsi="Times New Roman" w:cs="B Nazanin"/>
      <w:sz w:val="28"/>
      <w:szCs w:val="28"/>
    </w:rPr>
  </w:style>
  <w:style w:type="paragraph" w:styleId="Heading1">
    <w:name w:val="heading 1"/>
    <w:basedOn w:val="Title"/>
    <w:link w:val="Heading1Char"/>
    <w:uiPriority w:val="9"/>
    <w:qFormat/>
    <w:rsid w:val="00712648"/>
    <w:pPr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648"/>
    <w:pPr>
      <w:outlineLvl w:val="1"/>
    </w:pPr>
    <w:rPr>
      <w:b/>
      <w:bCs/>
      <w:sz w:val="36"/>
      <w:szCs w:val="36"/>
      <w:lang w:bidi="fa-I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2648"/>
    <w:pPr>
      <w:outlineLvl w:val="2"/>
    </w:pPr>
    <w:rPr>
      <w:b/>
      <w:bCs/>
      <w:sz w:val="32"/>
      <w:szCs w:val="32"/>
      <w:lang w:bidi="fa-I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2648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F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3748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930AB"/>
    <w:rPr>
      <w:b/>
      <w:bCs/>
      <w:sz w:val="32"/>
      <w:szCs w:val="32"/>
      <w:lang w:bidi="fa-IR"/>
    </w:rPr>
  </w:style>
  <w:style w:type="character" w:customStyle="1" w:styleId="TitleChar">
    <w:name w:val="Title Char"/>
    <w:basedOn w:val="DefaultParagraphFont"/>
    <w:link w:val="Title"/>
    <w:uiPriority w:val="10"/>
    <w:rsid w:val="009930AB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712648"/>
    <w:rPr>
      <w:rFonts w:ascii="Times New Roman" w:hAnsi="Times New Roman" w:cs="B Nazanin"/>
      <w:b/>
      <w:bCs/>
      <w:sz w:val="40"/>
      <w:szCs w:val="40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712648"/>
    <w:rPr>
      <w:rFonts w:ascii="Times New Roman" w:hAnsi="Times New Roman" w:cs="B Nazanin"/>
      <w:b/>
      <w:bCs/>
      <w:sz w:val="36"/>
      <w:szCs w:val="3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712648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2648"/>
    <w:rPr>
      <w:rFonts w:ascii="Times New Roman" w:eastAsiaTheme="majorEastAsia" w:hAnsi="Times New Roman" w:cs="B Nazanin"/>
      <w:b/>
      <w:bCs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F85A7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01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77071">
          <w:marLeft w:val="0"/>
          <w:marRight w:val="0"/>
          <w:marTop w:val="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49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505251">
          <w:marLeft w:val="0"/>
          <w:marRight w:val="0"/>
          <w:marTop w:val="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3926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51789">
          <w:marLeft w:val="0"/>
          <w:marRight w:val="0"/>
          <w:marTop w:val="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02448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7880">
          <w:marLeft w:val="0"/>
          <w:marRight w:val="0"/>
          <w:marTop w:val="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43039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CC38D5-CCF4-484C-8C8D-475B7AAD6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w</dc:creator>
  <cp:lastModifiedBy>new</cp:lastModifiedBy>
  <cp:revision>30</cp:revision>
  <cp:lastPrinted>2019-07-27T11:36:00Z</cp:lastPrinted>
  <dcterms:created xsi:type="dcterms:W3CDTF">2019-02-19T13:21:00Z</dcterms:created>
  <dcterms:modified xsi:type="dcterms:W3CDTF">2019-07-27T11:36:00Z</dcterms:modified>
</cp:coreProperties>
</file>